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terview Questions – Logic-Based Programs</w:t>
      </w:r>
    </w:p>
    <w:p>
      <w:r>
        <w:pict>
          <v:rect style="width:0;height:1.5pt" o:hralign="center" o:hrstd="t" o:hr="t"/>
        </w:pict>
      </w:r>
    </w:p>
    <w:bookmarkStart w:id="20" w:name="prime-and-armstrong-logic-questions"/>
    <w:p>
      <w:pPr>
        <w:pStyle w:val="Heading3"/>
      </w:pPr>
      <w:r>
        <w:t xml:space="preserve">🔢 Prime and Armstrong Logic Questions</w:t>
      </w:r>
    </w:p>
    <w:p>
      <w:pPr>
        <w:pStyle w:val="FirstParagraph"/>
      </w:pPr>
      <w:r>
        <w:rPr>
          <w:b/>
          <w:bCs/>
        </w:rPr>
        <w:t xml:space="preserve">1. Print All Prime Numbers from m to 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Given a range from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, print all prime numbers in that range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m = 10, n = 30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11 13 17 19 23 29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A prime number has only two factors: 1 and itsel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Count of All Prime Numbers from m to 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ount how many prime numbers are there between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m = 1, n = 10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4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Prime numbers are: 2, 3, 5,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Print All Armstrong Numbers in a Rang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all Armstrong numbers between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m = 1, n = 500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1 153 370 371 407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Armstrong number = sum of each digit raised to the power of number of digi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First Prime Number from m to 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Find the first prime number in the given range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m = 10, n = 25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Last Prime Number from m to 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Find the last prime number in the given range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m = 10, n = 25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First Vowel in a Nam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Given a string, find the first vowel in the string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ame = "Krishna"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i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First vowel from left is</w:t>
      </w:r>
      <w:r>
        <w:t xml:space="preserve"> </w:t>
      </w:r>
      <w:r>
        <w:t xml:space="preserve">‘i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Last Vowel in a Nam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Given a string, find the last vowel in the string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ame = "Ramakrishna"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a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Last vowel is</w:t>
      </w:r>
      <w:r>
        <w:t xml:space="preserve"> </w:t>
      </w:r>
      <w:r>
        <w:t xml:space="preserve">‘a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8. Print All Even Numbers Using Continu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statement to skip odd numbers and print only even numbers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10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2 4 6 8 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9. Print All Odd Numbers Using Continu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statement to skip even numbers and print only odd numbers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10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1 3 5 7 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0. Count of Prime and Composite Numbers from m to 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Count how many are prime and how many are composite numbers in rang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m = 1, n = 10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Prime: 4, Composite: 4</w:t>
      </w:r>
      <w:r>
        <w:br/>
      </w:r>
      <w:r>
        <w:rPr>
          <w:b/>
          <w:bCs/>
        </w:rPr>
        <w:t xml:space="preserve">Explanation:</w:t>
      </w:r>
      <w:r>
        <w:t xml:space="preserve"> </w:t>
      </w:r>
      <w:r>
        <w:t xml:space="preserve">Prime: 2,3,5,7 | Composite: 4,6,8,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:</w:t>
      </w:r>
      <w:r>
        <w:t xml:space="preserve"> </w:t>
      </w:r>
      <w:r>
        <w:t xml:space="preserve">- 🐍 Add code for these too?</w:t>
      </w:r>
      <w:r>
        <w:t xml:space="preserve"> </w:t>
      </w:r>
      <w:r>
        <w:t xml:space="preserve">- 📥 Merge this into your main pattern document?</w:t>
      </w:r>
      <w:r>
        <w:t xml:space="preserve"> </w:t>
      </w:r>
      <w:r>
        <w:t xml:space="preserve">- ➕ Add more logic/interview questions?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9:09:46Z</dcterms:created>
  <dcterms:modified xsi:type="dcterms:W3CDTF">2025-06-29T09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